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6c6f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a52859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fd3f80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b3bba82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8e587c3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5190b3e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f4c158f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366262c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4T11:20:25Z</dcterms:created>
  <dcterms:modified xsi:type="dcterms:W3CDTF">2022-05-04T11:20:25Z</dcterms:modified>
</cp:coreProperties>
</file>